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F0EEF" w14:textId="3454EE84" w:rsidR="00627AB6" w:rsidRDefault="00627AB6" w:rsidP="00E95FE5">
      <w:pPr>
        <w:rPr>
          <w:b/>
          <w:bCs/>
          <w:u w:val="single"/>
        </w:rPr>
      </w:pPr>
      <w:proofErr w:type="spellStart"/>
      <w:r>
        <w:t>simQ</w:t>
      </w:r>
      <w:proofErr w:type="spellEnd"/>
      <w:r>
        <w:t xml:space="preserve"> parameters01.txt 1000 results01.txt</w:t>
      </w:r>
    </w:p>
    <w:p w14:paraId="1A3F4EDF" w14:textId="5BBFB3BC" w:rsidR="001250A2" w:rsidRDefault="0020548B" w:rsidP="00E95FE5">
      <w:r w:rsidRPr="001250A2">
        <w:rPr>
          <w:b/>
          <w:bCs/>
          <w:u w:val="single"/>
        </w:rPr>
        <w:t>Must include -</w:t>
      </w:r>
      <w:proofErr w:type="spellStart"/>
      <w:r w:rsidRPr="001250A2">
        <w:rPr>
          <w:b/>
          <w:bCs/>
          <w:u w:val="single"/>
        </w:rPr>
        <w:t>ansi</w:t>
      </w:r>
      <w:proofErr w:type="spellEnd"/>
      <w:r w:rsidRPr="001250A2">
        <w:rPr>
          <w:b/>
          <w:bCs/>
          <w:u w:val="single"/>
        </w:rPr>
        <w:t xml:space="preserve"> argument within the compile script called </w:t>
      </w:r>
      <w:proofErr w:type="spellStart"/>
      <w:proofErr w:type="gramStart"/>
      <w:r w:rsidRPr="001250A2">
        <w:rPr>
          <w:b/>
          <w:bCs/>
          <w:u w:val="single"/>
        </w:rPr>
        <w:t>compileSimQ</w:t>
      </w:r>
      <w:proofErr w:type="spellEnd"/>
      <w:proofErr w:type="gramEnd"/>
    </w:p>
    <w:p w14:paraId="776A9E25" w14:textId="77777777" w:rsidR="00720821" w:rsidRDefault="001250A2" w:rsidP="00E95FE5">
      <w:pPr>
        <w:rPr>
          <w:b/>
          <w:bCs/>
          <w:u w:val="single"/>
        </w:rPr>
      </w:pPr>
      <w:proofErr w:type="spellStart"/>
      <w:r>
        <w:rPr>
          <w:b/>
          <w:bCs/>
          <w:u w:val="single"/>
        </w:rPr>
        <w:t>maxQueueLength</w:t>
      </w:r>
      <w:proofErr w:type="spellEnd"/>
      <w:r>
        <w:rPr>
          <w:b/>
          <w:bCs/>
          <w:u w:val="single"/>
        </w:rPr>
        <w:t xml:space="preserve"> can be -1 in which case the queue has no maximum </w:t>
      </w:r>
      <w:proofErr w:type="gramStart"/>
      <w:r>
        <w:rPr>
          <w:b/>
          <w:bCs/>
          <w:u w:val="single"/>
        </w:rPr>
        <w:t>length</w:t>
      </w:r>
      <w:proofErr w:type="gramEnd"/>
    </w:p>
    <w:p w14:paraId="5E924CA1" w14:textId="5B392E1B" w:rsidR="001250A2" w:rsidRDefault="00720821" w:rsidP="00E95FE5">
      <w:pPr>
        <w:rPr>
          <w:b/>
          <w:bCs/>
          <w:u w:val="single"/>
        </w:rPr>
      </w:pPr>
      <w:proofErr w:type="spellStart"/>
      <w:r>
        <w:rPr>
          <w:b/>
          <w:bCs/>
          <w:u w:val="single"/>
        </w:rPr>
        <w:t>numServicePoints</w:t>
      </w:r>
      <w:proofErr w:type="spellEnd"/>
      <w:r>
        <w:rPr>
          <w:b/>
          <w:bCs/>
          <w:u w:val="single"/>
        </w:rPr>
        <w:t xml:space="preserve"> must be greater than zero </w:t>
      </w:r>
      <w:r w:rsidR="00C519D3">
        <w:rPr>
          <w:b/>
          <w:bCs/>
          <w:u w:val="single"/>
        </w:rPr>
        <w:t xml:space="preserve">and can only serve one customer at a </w:t>
      </w:r>
      <w:proofErr w:type="gramStart"/>
      <w:r w:rsidR="00C519D3">
        <w:rPr>
          <w:b/>
          <w:bCs/>
          <w:u w:val="single"/>
        </w:rPr>
        <w:t>time</w:t>
      </w:r>
      <w:proofErr w:type="gramEnd"/>
      <w:r w:rsidR="001250A2">
        <w:rPr>
          <w:b/>
          <w:bCs/>
          <w:u w:val="single"/>
        </w:rPr>
        <w:t xml:space="preserve"> </w:t>
      </w:r>
    </w:p>
    <w:p w14:paraId="01E7942A" w14:textId="77777777" w:rsidR="003D439B" w:rsidRPr="003D439B" w:rsidRDefault="003D439B" w:rsidP="00E95FE5">
      <w:pPr>
        <w:rPr>
          <w:b/>
          <w:bCs/>
        </w:rPr>
      </w:pPr>
      <w:r w:rsidRPr="003D439B">
        <w:rPr>
          <w:b/>
          <w:bCs/>
        </w:rPr>
        <w:t xml:space="preserve">The source code must be written in well-structured, ANSI standard C. </w:t>
      </w:r>
    </w:p>
    <w:p w14:paraId="3BAAA949" w14:textId="3A6CFB0A" w:rsidR="003D439B" w:rsidRPr="003D439B" w:rsidRDefault="003D439B" w:rsidP="00E95FE5">
      <w:pPr>
        <w:rPr>
          <w:b/>
          <w:bCs/>
          <w:u w:val="single"/>
        </w:rPr>
      </w:pPr>
      <w:r w:rsidRPr="003D439B">
        <w:rPr>
          <w:b/>
          <w:bCs/>
        </w:rPr>
        <w:t xml:space="preserve">There must be a Linux shell script for compiling and linking your code, called </w:t>
      </w:r>
      <w:proofErr w:type="spellStart"/>
      <w:r w:rsidRPr="003D439B">
        <w:rPr>
          <w:b/>
          <w:bCs/>
        </w:rPr>
        <w:t>compileSim</w:t>
      </w:r>
      <w:proofErr w:type="spellEnd"/>
      <w:r w:rsidRPr="003D439B">
        <w:rPr>
          <w:b/>
          <w:bCs/>
        </w:rPr>
        <w:t xml:space="preserve"> and nothing else, and must compile your code to an executable called </w:t>
      </w:r>
      <w:proofErr w:type="spellStart"/>
      <w:r w:rsidRPr="003D439B">
        <w:rPr>
          <w:b/>
          <w:bCs/>
        </w:rPr>
        <w:t>simQ</w:t>
      </w:r>
      <w:proofErr w:type="spellEnd"/>
      <w:r w:rsidRPr="003D439B">
        <w:rPr>
          <w:b/>
          <w:bCs/>
        </w:rPr>
        <w:t xml:space="preserve"> and nothing </w:t>
      </w:r>
      <w:proofErr w:type="gramStart"/>
      <w:r w:rsidRPr="003D439B">
        <w:rPr>
          <w:b/>
          <w:bCs/>
        </w:rPr>
        <w:t>else</w:t>
      </w:r>
      <w:proofErr w:type="gramEnd"/>
    </w:p>
    <w:p w14:paraId="364BE08C" w14:textId="00EDEB04" w:rsidR="00420D3C" w:rsidRDefault="00420D3C" w:rsidP="00E95FE5">
      <w:pPr>
        <w:rPr>
          <w:b/>
          <w:bCs/>
        </w:rPr>
      </w:pPr>
      <w:r w:rsidRPr="00420D3C">
        <w:rPr>
          <w:b/>
          <w:bCs/>
        </w:rPr>
        <w:t>You must include one example input parameter file, called testInput.txt and nothing else.</w:t>
      </w:r>
    </w:p>
    <w:p w14:paraId="048E33DB" w14:textId="3EB4FA94" w:rsidR="009D681F" w:rsidRDefault="008C0759" w:rsidP="00E95FE5">
      <w:pPr>
        <w:rPr>
          <w:b/>
          <w:bCs/>
        </w:rPr>
      </w:pPr>
      <w:r>
        <w:rPr>
          <w:b/>
          <w:bCs/>
        </w:rPr>
        <w:t xml:space="preserve">You must include a max four-page </w:t>
      </w:r>
      <w:r w:rsidRPr="008C0759">
        <w:rPr>
          <w:b/>
          <w:bCs/>
        </w:rPr>
        <w:t>report, as detailed in the previous section.</w:t>
      </w:r>
    </w:p>
    <w:p w14:paraId="3FFDE093" w14:textId="77777777" w:rsidR="00DE6EDC" w:rsidRPr="00DE6EDC" w:rsidRDefault="00DE6EDC" w:rsidP="00E95FE5">
      <w:pPr>
        <w:rPr>
          <w:b/>
          <w:bCs/>
        </w:rPr>
      </w:pPr>
    </w:p>
    <w:p w14:paraId="18C372B2" w14:textId="4CEEE9DA" w:rsidR="00E95FE5" w:rsidRPr="00512BAA" w:rsidRDefault="00E95FE5" w:rsidP="00E95FE5">
      <w:pPr>
        <w:rPr>
          <w:u w:val="single"/>
        </w:rPr>
      </w:pPr>
      <w:r>
        <w:rPr>
          <w:u w:val="single"/>
        </w:rPr>
        <w:t>Slide Number 14 L02-3_</w:t>
      </w:r>
      <w:proofErr w:type="gramStart"/>
      <w:r>
        <w:rPr>
          <w:u w:val="single"/>
        </w:rPr>
        <w:t>functionsIntro</w:t>
      </w:r>
      <w:proofErr w:type="gramEnd"/>
    </w:p>
    <w:p w14:paraId="1D13C532" w14:textId="77777777" w:rsidR="00E95FE5" w:rsidRPr="00512BAA" w:rsidRDefault="00E95FE5" w:rsidP="00E95FE5">
      <w:proofErr w:type="gramStart"/>
      <w:r w:rsidRPr="00512BAA">
        <w:t>Generally</w:t>
      </w:r>
      <w:proofErr w:type="gramEnd"/>
      <w:r w:rsidRPr="00512BAA">
        <w:t xml:space="preserve"> it is </w:t>
      </w:r>
      <w:r w:rsidRPr="00512BAA">
        <w:rPr>
          <w:b/>
          <w:bCs/>
        </w:rPr>
        <w:t>VERY</w:t>
      </w:r>
      <w:r w:rsidRPr="00512BAA">
        <w:t xml:space="preserve"> bad practice to use global variables.</w:t>
      </w:r>
    </w:p>
    <w:p w14:paraId="1A80E14A" w14:textId="77777777" w:rsidR="00E95FE5" w:rsidRPr="00512BAA" w:rsidRDefault="00E95FE5" w:rsidP="00E95FE5">
      <w:r w:rsidRPr="00512BAA">
        <w:rPr>
          <w:b/>
          <w:bCs/>
        </w:rPr>
        <w:t xml:space="preserve">int </w:t>
      </w:r>
      <w:proofErr w:type="spellStart"/>
      <w:r w:rsidRPr="00512BAA">
        <w:rPr>
          <w:b/>
          <w:bCs/>
        </w:rPr>
        <w:t>globalInteger</w:t>
      </w:r>
      <w:proofErr w:type="spellEnd"/>
      <w:r w:rsidRPr="00512BAA">
        <w:rPr>
          <w:b/>
          <w:bCs/>
        </w:rPr>
        <w:t xml:space="preserve"> = </w:t>
      </w:r>
      <w:proofErr w:type="gramStart"/>
      <w:r w:rsidRPr="00512BAA">
        <w:rPr>
          <w:b/>
          <w:bCs/>
        </w:rPr>
        <w:t>0;</w:t>
      </w:r>
      <w:proofErr w:type="gramEnd"/>
    </w:p>
    <w:p w14:paraId="5D4F8A5B" w14:textId="77777777" w:rsidR="00E95FE5" w:rsidRPr="00512BAA" w:rsidRDefault="00E95FE5" w:rsidP="00E95FE5">
      <w:r w:rsidRPr="00512BAA">
        <w:t xml:space="preserve">void </w:t>
      </w:r>
      <w:proofErr w:type="spellStart"/>
      <w:r w:rsidRPr="00512BAA">
        <w:t>printInteger</w:t>
      </w:r>
      <w:proofErr w:type="spellEnd"/>
      <w:r w:rsidRPr="00512BAA">
        <w:t xml:space="preserve"> (); </w:t>
      </w:r>
      <w:r w:rsidRPr="00512BAA">
        <w:rPr>
          <w:b/>
          <w:bCs/>
        </w:rPr>
        <w:t>/* function prototype */</w:t>
      </w:r>
    </w:p>
    <w:p w14:paraId="4F7BA0EC" w14:textId="77777777" w:rsidR="00E95FE5" w:rsidRPr="00512BAA" w:rsidRDefault="00E95FE5" w:rsidP="00E95FE5">
      <w:r w:rsidRPr="00512BAA">
        <w:t>int main ()</w:t>
      </w:r>
    </w:p>
    <w:p w14:paraId="54D94BBC" w14:textId="77777777" w:rsidR="00E95FE5" w:rsidRPr="00512BAA" w:rsidRDefault="00E95FE5" w:rsidP="00E95FE5">
      <w:r w:rsidRPr="00512BAA">
        <w:t>{</w:t>
      </w:r>
    </w:p>
    <w:p w14:paraId="2F3B4882" w14:textId="77777777" w:rsidR="00E95FE5" w:rsidRPr="00512BAA" w:rsidRDefault="00E95FE5" w:rsidP="00E95FE5">
      <w:r w:rsidRPr="00512BAA">
        <w:t xml:space="preserve">   </w:t>
      </w:r>
      <w:proofErr w:type="spellStart"/>
      <w:r w:rsidRPr="00512BAA">
        <w:t>printf</w:t>
      </w:r>
      <w:proofErr w:type="spellEnd"/>
      <w:r w:rsidRPr="00512BAA">
        <w:t>("</w:t>
      </w:r>
      <w:proofErr w:type="spellStart"/>
      <w:r w:rsidRPr="00512BAA">
        <w:t>globalInteger</w:t>
      </w:r>
      <w:proofErr w:type="spellEnd"/>
      <w:r w:rsidRPr="00512BAA">
        <w:t xml:space="preserve"> = %d\n",</w:t>
      </w:r>
      <w:proofErr w:type="spellStart"/>
      <w:r w:rsidRPr="00512BAA">
        <w:rPr>
          <w:b/>
          <w:bCs/>
        </w:rPr>
        <w:t>globalInteger</w:t>
      </w:r>
      <w:proofErr w:type="spellEnd"/>
      <w:proofErr w:type="gramStart"/>
      <w:r w:rsidRPr="00512BAA">
        <w:t>);</w:t>
      </w:r>
      <w:proofErr w:type="gramEnd"/>
    </w:p>
    <w:p w14:paraId="10597B92" w14:textId="77777777" w:rsidR="00E95FE5" w:rsidRPr="00512BAA" w:rsidRDefault="00E95FE5" w:rsidP="00E95FE5">
      <w:r w:rsidRPr="00512BAA">
        <w:t xml:space="preserve">   </w:t>
      </w:r>
      <w:proofErr w:type="spellStart"/>
      <w:r w:rsidRPr="00512BAA">
        <w:t>printInteger</w:t>
      </w:r>
      <w:proofErr w:type="spellEnd"/>
      <w:r w:rsidRPr="00512BAA">
        <w:t>(</w:t>
      </w:r>
      <w:proofErr w:type="gramStart"/>
      <w:r w:rsidRPr="00512BAA">
        <w:t>);</w:t>
      </w:r>
      <w:proofErr w:type="gramEnd"/>
    </w:p>
    <w:p w14:paraId="53E6496F" w14:textId="77777777" w:rsidR="00E95FE5" w:rsidRPr="00512BAA" w:rsidRDefault="00E95FE5" w:rsidP="00E95FE5">
      <w:r w:rsidRPr="00512BAA">
        <w:t xml:space="preserve">   return </w:t>
      </w:r>
      <w:proofErr w:type="gramStart"/>
      <w:r w:rsidRPr="00512BAA">
        <w:t>0;</w:t>
      </w:r>
      <w:proofErr w:type="gramEnd"/>
    </w:p>
    <w:p w14:paraId="449C0669" w14:textId="77777777" w:rsidR="00E95FE5" w:rsidRPr="00512BAA" w:rsidRDefault="00E95FE5" w:rsidP="00E95FE5">
      <w:r w:rsidRPr="00512BAA">
        <w:t>}</w:t>
      </w:r>
    </w:p>
    <w:p w14:paraId="30AEB0E1" w14:textId="77777777" w:rsidR="00E95FE5" w:rsidRPr="00512BAA" w:rsidRDefault="00E95FE5" w:rsidP="00E95FE5">
      <w:r w:rsidRPr="00512BAA">
        <w:t xml:space="preserve">void </w:t>
      </w:r>
      <w:proofErr w:type="spellStart"/>
      <w:r w:rsidRPr="00512BAA">
        <w:t>printInteger</w:t>
      </w:r>
      <w:proofErr w:type="spellEnd"/>
      <w:r w:rsidRPr="00512BAA">
        <w:t xml:space="preserve"> ()</w:t>
      </w:r>
    </w:p>
    <w:p w14:paraId="38C46D33" w14:textId="77777777" w:rsidR="00E95FE5" w:rsidRPr="00AA3A1E" w:rsidRDefault="00E95FE5" w:rsidP="00E95FE5">
      <w:r w:rsidRPr="00512BAA">
        <w:t xml:space="preserve">{ </w:t>
      </w:r>
      <w:proofErr w:type="spellStart"/>
      <w:r w:rsidRPr="00512BAA">
        <w:t>printf</w:t>
      </w:r>
      <w:proofErr w:type="spellEnd"/>
      <w:r w:rsidRPr="00512BAA">
        <w:t>("</w:t>
      </w:r>
      <w:proofErr w:type="spellStart"/>
      <w:r w:rsidRPr="00512BAA">
        <w:t>globalInteger</w:t>
      </w:r>
      <w:proofErr w:type="spellEnd"/>
      <w:r w:rsidRPr="00512BAA">
        <w:t xml:space="preserve"> = %d\n",</w:t>
      </w:r>
      <w:proofErr w:type="spellStart"/>
      <w:r w:rsidRPr="00512BAA">
        <w:rPr>
          <w:b/>
          <w:bCs/>
        </w:rPr>
        <w:t>globalInteger</w:t>
      </w:r>
      <w:proofErr w:type="spellEnd"/>
      <w:r w:rsidRPr="00512BAA">
        <w:t>); }</w:t>
      </w:r>
    </w:p>
    <w:p w14:paraId="62640BD1" w14:textId="77777777" w:rsidR="00E95FE5" w:rsidRDefault="00E95FE5" w:rsidP="009A4F39">
      <w:pPr>
        <w:rPr>
          <w:u w:val="single"/>
        </w:rPr>
      </w:pPr>
    </w:p>
    <w:p w14:paraId="4BD8844B" w14:textId="279D79E4" w:rsidR="00085029" w:rsidRPr="00661435" w:rsidRDefault="00085029" w:rsidP="009A4F39">
      <w:pPr>
        <w:rPr>
          <w:u w:val="single"/>
        </w:rPr>
      </w:pPr>
      <w:r w:rsidRPr="00661435">
        <w:rPr>
          <w:u w:val="single"/>
        </w:rPr>
        <w:t>Slide Number 39 of L03-1_</w:t>
      </w:r>
      <w:proofErr w:type="gramStart"/>
      <w:r w:rsidRPr="00661435">
        <w:rPr>
          <w:u w:val="single"/>
        </w:rPr>
        <w:t>pointers</w:t>
      </w:r>
      <w:proofErr w:type="gramEnd"/>
    </w:p>
    <w:p w14:paraId="760169A3" w14:textId="72769FAC" w:rsidR="009A4F39" w:rsidRPr="009A4F39" w:rsidRDefault="009A4F39" w:rsidP="009A4F39">
      <w:r w:rsidRPr="009A4F39">
        <w:t xml:space="preserve">You must </w:t>
      </w:r>
      <w:r w:rsidRPr="009A4F39">
        <w:rPr>
          <w:b/>
          <w:bCs/>
        </w:rPr>
        <w:t>ALWAYS</w:t>
      </w:r>
      <w:r w:rsidRPr="009A4F39">
        <w:t xml:space="preserve"> trap the fact that memory was not allocated:</w:t>
      </w:r>
    </w:p>
    <w:p w14:paraId="2F3E90EC" w14:textId="77777777" w:rsidR="009A4F39" w:rsidRPr="009A4F39" w:rsidRDefault="009A4F39" w:rsidP="009A4F39">
      <w:r w:rsidRPr="009A4F39">
        <w:rPr>
          <w:b/>
          <w:bCs/>
        </w:rPr>
        <w:t>if ( !(</w:t>
      </w:r>
      <w:r w:rsidRPr="009A4F39">
        <w:t xml:space="preserve"> p = (int *)malloc(100000000000000*</w:t>
      </w:r>
      <w:proofErr w:type="spellStart"/>
      <w:r w:rsidRPr="009A4F39">
        <w:t>sizeof</w:t>
      </w:r>
      <w:proofErr w:type="spellEnd"/>
      <w:r w:rsidRPr="009A4F39">
        <w:t xml:space="preserve">(int)) </w:t>
      </w:r>
      <w:r w:rsidRPr="009A4F39">
        <w:rPr>
          <w:b/>
          <w:bCs/>
        </w:rPr>
        <w:t>) )</w:t>
      </w:r>
    </w:p>
    <w:p w14:paraId="0E4A6735" w14:textId="77777777" w:rsidR="009A4F39" w:rsidRPr="009A4F39" w:rsidRDefault="009A4F39" w:rsidP="009A4F39">
      <w:r w:rsidRPr="009A4F39">
        <w:t>{</w:t>
      </w:r>
    </w:p>
    <w:p w14:paraId="57661BF1" w14:textId="77777777" w:rsidR="009A4F39" w:rsidRPr="009A4F39" w:rsidRDefault="009A4F39" w:rsidP="009A4F39">
      <w:r w:rsidRPr="009A4F39">
        <w:t xml:space="preserve">   </w:t>
      </w:r>
      <w:proofErr w:type="spellStart"/>
      <w:r w:rsidRPr="009A4F39">
        <w:t>printf</w:t>
      </w:r>
      <w:proofErr w:type="spellEnd"/>
      <w:r w:rsidRPr="009A4F39">
        <w:t>("Out of memory\n"</w:t>
      </w:r>
      <w:proofErr w:type="gramStart"/>
      <w:r w:rsidRPr="009A4F39">
        <w:t>);</w:t>
      </w:r>
      <w:proofErr w:type="gramEnd"/>
    </w:p>
    <w:p w14:paraId="034AD588" w14:textId="77777777" w:rsidR="009A4F39" w:rsidRPr="009A4F39" w:rsidRDefault="009A4F39" w:rsidP="009A4F39">
      <w:r w:rsidRPr="009A4F39">
        <w:t xml:space="preserve">   exit(1</w:t>
      </w:r>
      <w:proofErr w:type="gramStart"/>
      <w:r w:rsidRPr="009A4F39">
        <w:t>);</w:t>
      </w:r>
      <w:proofErr w:type="gramEnd"/>
    </w:p>
    <w:p w14:paraId="79E22F47" w14:textId="38FFA871" w:rsidR="00695AC6" w:rsidRDefault="009A4F39" w:rsidP="009A4F39">
      <w:r w:rsidRPr="009A4F39">
        <w:t>}</w:t>
      </w:r>
    </w:p>
    <w:p w14:paraId="7AD4A937" w14:textId="77777777" w:rsidR="00661435" w:rsidRDefault="00661435" w:rsidP="00661435">
      <w:pPr>
        <w:rPr>
          <w:u w:val="single"/>
        </w:rPr>
      </w:pPr>
    </w:p>
    <w:p w14:paraId="7A5CEC73" w14:textId="6F0DADE2" w:rsidR="00661435" w:rsidRPr="00661435" w:rsidRDefault="00661435" w:rsidP="00661435">
      <w:pPr>
        <w:rPr>
          <w:u w:val="single"/>
        </w:rPr>
      </w:pPr>
      <w:r w:rsidRPr="00661435">
        <w:rPr>
          <w:u w:val="single"/>
        </w:rPr>
        <w:lastRenderedPageBreak/>
        <w:t>Slide Number 42 of L03-1_</w:t>
      </w:r>
      <w:proofErr w:type="gramStart"/>
      <w:r w:rsidRPr="00661435">
        <w:rPr>
          <w:u w:val="single"/>
        </w:rPr>
        <w:t>pointers</w:t>
      </w:r>
      <w:proofErr w:type="gramEnd"/>
    </w:p>
    <w:p w14:paraId="2D207036" w14:textId="77777777" w:rsidR="00661435" w:rsidRPr="00661435" w:rsidRDefault="00661435" w:rsidP="00661435">
      <w:r w:rsidRPr="00661435">
        <w:t xml:space="preserve">Whenever you use malloc, you must </w:t>
      </w:r>
      <w:r w:rsidRPr="00661435">
        <w:rPr>
          <w:b/>
          <w:bCs/>
        </w:rPr>
        <w:t>ALWAYS</w:t>
      </w:r>
      <w:r w:rsidRPr="00661435">
        <w:t xml:space="preserve"> explicitly free the memory before the variable goes out of scope:</w:t>
      </w:r>
    </w:p>
    <w:p w14:paraId="507D8AFA" w14:textId="77777777" w:rsidR="00661435" w:rsidRPr="00661435" w:rsidRDefault="00661435" w:rsidP="00661435">
      <w:r w:rsidRPr="00661435">
        <w:t xml:space="preserve">void </w:t>
      </w:r>
      <w:proofErr w:type="spellStart"/>
      <w:r w:rsidRPr="00661435">
        <w:t>myFunction</w:t>
      </w:r>
      <w:proofErr w:type="spellEnd"/>
      <w:r w:rsidRPr="00661435">
        <w:t xml:space="preserve"> ()</w:t>
      </w:r>
    </w:p>
    <w:p w14:paraId="7B497DF8" w14:textId="77777777" w:rsidR="00661435" w:rsidRPr="00661435" w:rsidRDefault="00661435" w:rsidP="00661435">
      <w:r w:rsidRPr="00661435">
        <w:t>{</w:t>
      </w:r>
    </w:p>
    <w:p w14:paraId="4D729B8A" w14:textId="77777777" w:rsidR="00661435" w:rsidRPr="00661435" w:rsidRDefault="00661435" w:rsidP="00661435">
      <w:r w:rsidRPr="00661435">
        <w:t xml:space="preserve">   int *p = (int *)malloc(1000000</w:t>
      </w:r>
      <w:proofErr w:type="gramStart"/>
      <w:r w:rsidRPr="00661435">
        <w:t>);</w:t>
      </w:r>
      <w:proofErr w:type="gramEnd"/>
    </w:p>
    <w:p w14:paraId="40C5CE21" w14:textId="77777777" w:rsidR="00661435" w:rsidRPr="00661435" w:rsidRDefault="00661435" w:rsidP="00661435">
      <w:r w:rsidRPr="00661435">
        <w:t xml:space="preserve">   </w:t>
      </w:r>
      <w:r w:rsidRPr="00661435">
        <w:rPr>
          <w:b/>
          <w:bCs/>
        </w:rPr>
        <w:t>free(p</w:t>
      </w:r>
      <w:proofErr w:type="gramStart"/>
      <w:r w:rsidRPr="00661435">
        <w:rPr>
          <w:b/>
          <w:bCs/>
        </w:rPr>
        <w:t>);</w:t>
      </w:r>
      <w:proofErr w:type="gramEnd"/>
    </w:p>
    <w:p w14:paraId="7F81AF63" w14:textId="1F53C90E" w:rsidR="00661435" w:rsidRDefault="00661435" w:rsidP="00661435">
      <w:r w:rsidRPr="00661435">
        <w:t>}</w:t>
      </w:r>
    </w:p>
    <w:p w14:paraId="6F55AFE5" w14:textId="77777777" w:rsidR="007514C3" w:rsidRPr="007514C3" w:rsidRDefault="007514C3" w:rsidP="007514C3">
      <w:r w:rsidRPr="007514C3">
        <w:t>Freeing memory that has already been freed, or memory not allocated by</w:t>
      </w:r>
    </w:p>
    <w:p w14:paraId="4549E6A4" w14:textId="524BCDDE" w:rsidR="007514C3" w:rsidRDefault="007514C3" w:rsidP="007514C3">
      <w:r w:rsidRPr="007514C3">
        <w:t>malloc (</w:t>
      </w:r>
      <w:proofErr w:type="gramStart"/>
      <w:r w:rsidRPr="007514C3">
        <w:t>e.g.</w:t>
      </w:r>
      <w:proofErr w:type="gramEnd"/>
      <w:r w:rsidRPr="007514C3">
        <w:t xml:space="preserve"> “char str[20];”): “behaviour is undefined".</w:t>
      </w:r>
    </w:p>
    <w:p w14:paraId="41259145" w14:textId="77777777" w:rsidR="00130952" w:rsidRDefault="00130952" w:rsidP="007514C3"/>
    <w:p w14:paraId="7559E537" w14:textId="4218323C" w:rsidR="00AA3A1E" w:rsidRPr="009C096C" w:rsidRDefault="00AA3A1E" w:rsidP="007514C3">
      <w:r>
        <w:rPr>
          <w:u w:val="single"/>
        </w:rPr>
        <w:t>Slide Number</w:t>
      </w:r>
      <w:r w:rsidR="009C096C">
        <w:rPr>
          <w:u w:val="single"/>
        </w:rPr>
        <w:t xml:space="preserve"> 47 of L03-2_</w:t>
      </w:r>
      <w:proofErr w:type="gramStart"/>
      <w:r w:rsidR="009C096C">
        <w:rPr>
          <w:u w:val="single"/>
        </w:rPr>
        <w:t>functionParameters</w:t>
      </w:r>
      <w:proofErr w:type="gramEnd"/>
    </w:p>
    <w:p w14:paraId="608F7262" w14:textId="77777777" w:rsidR="00AA3A1E" w:rsidRPr="00AA3A1E" w:rsidRDefault="00AA3A1E" w:rsidP="00AA3A1E">
      <w:r w:rsidRPr="00AA3A1E">
        <w:t>If we want to pass parameter values in from the command line, then we must define it like this:</w:t>
      </w:r>
    </w:p>
    <w:p w14:paraId="7A240A71" w14:textId="77777777" w:rsidR="00AA3A1E" w:rsidRPr="00AA3A1E" w:rsidRDefault="00AA3A1E" w:rsidP="00AA3A1E">
      <w:r w:rsidRPr="00AA3A1E">
        <w:t xml:space="preserve">   int main ( </w:t>
      </w:r>
      <w:r w:rsidRPr="00AA3A1E">
        <w:rPr>
          <w:b/>
          <w:bCs/>
        </w:rPr>
        <w:t xml:space="preserve">int </w:t>
      </w:r>
      <w:proofErr w:type="spellStart"/>
      <w:r w:rsidRPr="00AA3A1E">
        <w:rPr>
          <w:b/>
          <w:bCs/>
        </w:rPr>
        <w:t>argc</w:t>
      </w:r>
      <w:proofErr w:type="spellEnd"/>
      <w:r w:rsidRPr="00AA3A1E">
        <w:t xml:space="preserve">, </w:t>
      </w:r>
      <w:r w:rsidRPr="00AA3A1E">
        <w:rPr>
          <w:b/>
          <w:bCs/>
        </w:rPr>
        <w:t>char **</w:t>
      </w:r>
      <w:proofErr w:type="spellStart"/>
      <w:r w:rsidRPr="00AA3A1E">
        <w:rPr>
          <w:b/>
          <w:bCs/>
        </w:rPr>
        <w:t>argv</w:t>
      </w:r>
      <w:proofErr w:type="spellEnd"/>
      <w:r w:rsidRPr="00AA3A1E">
        <w:t xml:space="preserve"> )</w:t>
      </w:r>
    </w:p>
    <w:p w14:paraId="5C24A180" w14:textId="75A07460" w:rsidR="00AA3A1E" w:rsidRPr="007514C3" w:rsidRDefault="00AA3A1E" w:rsidP="007514C3">
      <w:r w:rsidRPr="00AA3A1E">
        <w:t xml:space="preserve">Technically the variable names can be anything, but they are </w:t>
      </w:r>
      <w:r w:rsidRPr="00AA3A1E">
        <w:rPr>
          <w:b/>
          <w:bCs/>
        </w:rPr>
        <w:t>ALWAYS</w:t>
      </w:r>
      <w:r w:rsidRPr="00AA3A1E">
        <w:t xml:space="preserve"> (by </w:t>
      </w:r>
      <w:proofErr w:type="gramStart"/>
      <w:r w:rsidRPr="00AA3A1E">
        <w:rPr>
          <w:b/>
          <w:bCs/>
        </w:rPr>
        <w:t>VERY</w:t>
      </w:r>
      <w:r w:rsidRPr="00AA3A1E">
        <w:t xml:space="preserve"> strong</w:t>
      </w:r>
      <w:proofErr w:type="gramEnd"/>
      <w:r w:rsidRPr="00AA3A1E">
        <w:t xml:space="preserve"> convention), </w:t>
      </w:r>
      <w:proofErr w:type="spellStart"/>
      <w:r w:rsidRPr="00AA3A1E">
        <w:t>argc</w:t>
      </w:r>
      <w:proofErr w:type="spellEnd"/>
      <w:r w:rsidRPr="00AA3A1E">
        <w:t xml:space="preserve"> and </w:t>
      </w:r>
      <w:proofErr w:type="spellStart"/>
      <w:r w:rsidRPr="00AA3A1E">
        <w:t>argv</w:t>
      </w:r>
      <w:proofErr w:type="spellEnd"/>
      <w:r w:rsidRPr="00AA3A1E">
        <w:t>.</w:t>
      </w:r>
    </w:p>
    <w:p w14:paraId="6C54D036" w14:textId="77777777" w:rsidR="007514C3" w:rsidRPr="00661435" w:rsidRDefault="007514C3" w:rsidP="00661435"/>
    <w:p w14:paraId="42EDB7B7" w14:textId="77777777" w:rsidR="009A4F39" w:rsidRDefault="009A4F39" w:rsidP="009A4F39"/>
    <w:sectPr w:rsidR="009A4F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NjEwNjYD0haGlko6SsGpxcWZ+XkgBca1APzQP94sAAAA"/>
  </w:docVars>
  <w:rsids>
    <w:rsidRoot w:val="003B32AF"/>
    <w:rsid w:val="00085029"/>
    <w:rsid w:val="001250A2"/>
    <w:rsid w:val="00130952"/>
    <w:rsid w:val="0020548B"/>
    <w:rsid w:val="00392983"/>
    <w:rsid w:val="003B32AF"/>
    <w:rsid w:val="003D439B"/>
    <w:rsid w:val="00420D3C"/>
    <w:rsid w:val="004A2330"/>
    <w:rsid w:val="00500666"/>
    <w:rsid w:val="00512BAA"/>
    <w:rsid w:val="00627AB6"/>
    <w:rsid w:val="00661435"/>
    <w:rsid w:val="00695AC6"/>
    <w:rsid w:val="00720821"/>
    <w:rsid w:val="007514C3"/>
    <w:rsid w:val="008C0759"/>
    <w:rsid w:val="009A4F39"/>
    <w:rsid w:val="009C035E"/>
    <w:rsid w:val="009C096C"/>
    <w:rsid w:val="009D681F"/>
    <w:rsid w:val="00AA3A1E"/>
    <w:rsid w:val="00C519D3"/>
    <w:rsid w:val="00DE6EDC"/>
    <w:rsid w:val="00E95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7891C"/>
  <w15:chartTrackingRefBased/>
  <w15:docId w15:val="{552220FB-9469-411C-AD7B-89EBD5EE8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76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77</Words>
  <Characters>1583</Characters>
  <Application>Microsoft Office Word</Application>
  <DocSecurity>0</DocSecurity>
  <Lines>13</Lines>
  <Paragraphs>3</Paragraphs>
  <ScaleCrop>false</ScaleCrop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arris</dc:creator>
  <cp:keywords/>
  <dc:description/>
  <cp:lastModifiedBy>William Harris</cp:lastModifiedBy>
  <cp:revision>25</cp:revision>
  <dcterms:created xsi:type="dcterms:W3CDTF">2021-01-27T15:13:00Z</dcterms:created>
  <dcterms:modified xsi:type="dcterms:W3CDTF">2021-01-27T16:08:00Z</dcterms:modified>
</cp:coreProperties>
</file>